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11ee3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392812d-686f-401d-ba2b-548699d76b9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2:09Z</dcterms:created>
  <dcterms:modified xsi:type="dcterms:W3CDTF">2023-07-10T18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